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C3236" w14:textId="77777777" w:rsidR="005B5190" w:rsidRPr="005C223C" w:rsidRDefault="00000000">
      <w:pPr>
        <w:spacing w:after="200"/>
        <w:jc w:val="center"/>
        <w:rPr>
          <w:rFonts w:ascii="Palatino Linotype" w:hAnsi="Palatino Linotype"/>
          <w:color w:val="000000" w:themeColor="text1"/>
        </w:rPr>
      </w:pPr>
      <w:r w:rsidRPr="005C223C">
        <w:rPr>
          <w:rFonts w:ascii="Palatino Linotype" w:hAnsi="Palatino Linotype"/>
          <w:b/>
          <w:bCs/>
          <w:color w:val="000000" w:themeColor="text1"/>
          <w:sz w:val="28"/>
          <w:szCs w:val="28"/>
        </w:rPr>
        <w:t>STROBE Statement — Checklist of Items for Cross-Sectional Studies</w:t>
      </w:r>
    </w:p>
    <w:p w14:paraId="456F25F2" w14:textId="77777777" w:rsidR="005B5190" w:rsidRPr="005C223C" w:rsidRDefault="00000000">
      <w:pPr>
        <w:spacing w:after="100"/>
        <w:jc w:val="center"/>
        <w:rPr>
          <w:rFonts w:ascii="Palatino Linotype" w:hAnsi="Palatino Linotype"/>
          <w:b/>
          <w:bCs/>
          <w:color w:val="000000" w:themeColor="text1"/>
        </w:rPr>
      </w:pPr>
      <w:r w:rsidRPr="005C223C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Manuscript: Testing a Structural Equation Model Explaining Adherence to Pressure Injury Prevention: The Role of Knowledge, Attitude, and Practice</w:t>
      </w:r>
    </w:p>
    <w:p w14:paraId="540F9712" w14:textId="2D3BAEBC" w:rsidR="005B5190" w:rsidRPr="00AB2673" w:rsidRDefault="005B5190">
      <w:pPr>
        <w:spacing w:after="300"/>
        <w:jc w:val="center"/>
        <w:rPr>
          <w:color w:val="000000" w:themeColor="text1"/>
        </w:rPr>
      </w:pPr>
    </w:p>
    <w:tbl>
      <w:tblPr>
        <w:tblW w:w="1161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20"/>
        <w:gridCol w:w="446"/>
        <w:gridCol w:w="2281"/>
        <w:gridCol w:w="6190"/>
        <w:gridCol w:w="1073"/>
      </w:tblGrid>
      <w:tr w:rsidR="005B5190" w:rsidRPr="00AB2673" w14:paraId="59991A3D" w14:textId="77777777" w:rsidTr="005C223C">
        <w:trPr>
          <w:trHeight w:val="151"/>
          <w:tblHeader/>
        </w:trPr>
        <w:tc>
          <w:tcPr>
            <w:tcW w:w="1620" w:type="dxa"/>
            <w:tcMar>
              <w:top w:w="100" w:type="dxa"/>
              <w:left w:w="120" w:type="dxa"/>
              <w:bottom w:w="100" w:type="dxa"/>
              <w:right w:w="120" w:type="dxa"/>
            </w:tcMar>
            <w:vAlign w:val="center"/>
          </w:tcPr>
          <w:p w14:paraId="7523656D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Section/Topic</w:t>
            </w:r>
          </w:p>
        </w:tc>
        <w:tc>
          <w:tcPr>
            <w:tcW w:w="446" w:type="dxa"/>
            <w:tcMar>
              <w:top w:w="100" w:type="dxa"/>
              <w:left w:w="120" w:type="dxa"/>
              <w:bottom w:w="100" w:type="dxa"/>
              <w:right w:w="120" w:type="dxa"/>
            </w:tcMar>
            <w:vAlign w:val="center"/>
          </w:tcPr>
          <w:p w14:paraId="69F70945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No.</w:t>
            </w:r>
          </w:p>
        </w:tc>
        <w:tc>
          <w:tcPr>
            <w:tcW w:w="2281" w:type="dxa"/>
            <w:tcMar>
              <w:top w:w="100" w:type="dxa"/>
              <w:left w:w="120" w:type="dxa"/>
              <w:bottom w:w="100" w:type="dxa"/>
              <w:right w:w="120" w:type="dxa"/>
            </w:tcMar>
            <w:vAlign w:val="center"/>
          </w:tcPr>
          <w:p w14:paraId="452B93E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STROBE Recommendation</w:t>
            </w:r>
          </w:p>
        </w:tc>
        <w:tc>
          <w:tcPr>
            <w:tcW w:w="6190" w:type="dxa"/>
            <w:tcMar>
              <w:top w:w="100" w:type="dxa"/>
              <w:left w:w="120" w:type="dxa"/>
              <w:bottom w:w="100" w:type="dxa"/>
              <w:right w:w="120" w:type="dxa"/>
            </w:tcMar>
            <w:vAlign w:val="center"/>
          </w:tcPr>
          <w:p w14:paraId="33D4E339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Location in Manuscript</w:t>
            </w:r>
          </w:p>
        </w:tc>
        <w:tc>
          <w:tcPr>
            <w:tcW w:w="1073" w:type="dxa"/>
            <w:tcMar>
              <w:top w:w="100" w:type="dxa"/>
              <w:left w:w="120" w:type="dxa"/>
              <w:bottom w:w="100" w:type="dxa"/>
              <w:right w:w="120" w:type="dxa"/>
            </w:tcMar>
            <w:vAlign w:val="center"/>
          </w:tcPr>
          <w:p w14:paraId="091DDC4D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Reported</w:t>
            </w:r>
          </w:p>
        </w:tc>
      </w:tr>
      <w:tr w:rsidR="005B5190" w:rsidRPr="00AB2673" w14:paraId="7CA7075C" w14:textId="77777777" w:rsidTr="00AB2673">
        <w:trPr>
          <w:trHeight w:val="144"/>
        </w:trPr>
        <w:tc>
          <w:tcPr>
            <w:tcW w:w="11610" w:type="dxa"/>
            <w:gridSpan w:val="5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1906CB3" w14:textId="77777777" w:rsidR="005B5190" w:rsidRPr="00AB2673" w:rsidRDefault="00000000" w:rsidP="00AB2673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TITLE AND ABSTRACT</w:t>
            </w:r>
          </w:p>
        </w:tc>
      </w:tr>
      <w:tr w:rsidR="005B5190" w:rsidRPr="00AB2673" w14:paraId="0D487C29" w14:textId="77777777" w:rsidTr="005C223C">
        <w:trPr>
          <w:trHeight w:val="447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ED249B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Title &amp; Abstract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461A2C1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a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0AD9A5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Indicate the study's design with a commonly used term in the title or the abstract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F068F03" w14:textId="57E539F0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Title: Testing a Structural Equation Model Explaining Adherence to Pressure Injury Prevention: The Role of Knowledge, Attitude, and Practice'; Abstract Methods: A cross-sectional analytical design was conducted among 418 RNs…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9A941A8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02F5672A" w14:textId="77777777" w:rsidTr="005C223C">
        <w:trPr>
          <w:trHeight w:val="592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0CFF83A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5729FEA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b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96D9B7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Provide in the abstract an informative and balanced summary of what was done and what was found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CF2EF30" w14:textId="35729FF6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Abstract (Background/Objectives, Methods, Results, Conclusions): reports setting (PSMMC, N=418 RNs), instruments (PUKAT-2.0, APuP, practice scale, QARPPU), SEM method, fit indices (χ²/df=1.98, RMSEA=.048, CFI=.877), key structural paths (β Practice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=.81), bootstrapped indirect effects (5,000 resamples), and conclusion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ECEEA0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1C313AD3" w14:textId="77777777" w:rsidTr="00AB2673">
        <w:trPr>
          <w:trHeight w:val="151"/>
        </w:trPr>
        <w:tc>
          <w:tcPr>
            <w:tcW w:w="11610" w:type="dxa"/>
            <w:gridSpan w:val="5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B836E75" w14:textId="77777777" w:rsidR="005B5190" w:rsidRPr="00AB2673" w:rsidRDefault="00000000" w:rsidP="00AB2673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INTRODUCTION</w:t>
            </w:r>
          </w:p>
        </w:tc>
      </w:tr>
      <w:tr w:rsidR="005B5190" w:rsidRPr="00AB2673" w14:paraId="6ED6A842" w14:textId="77777777" w:rsidTr="005C223C">
        <w:trPr>
          <w:trHeight w:val="592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7AA839A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Background/Rationale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3876158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2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BAE41D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Explain the scientific background and rationale for the investigation being reported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7218D68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1 (Introduction), paragraphs 1–5: epidemiology of PIs globally and in Saudi Arabia (prevalence 44.4%, incidence 38.6% in tertiary care), economic burden (USD 26B in USA), role of RNs as frontline prevention agents, KAP framework, limitations of prior regression-based studies, and identified gap in SEM application to PI prevention adherence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D3AAB9F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615FCF9C" w14:textId="77777777" w:rsidTr="005C223C">
        <w:trPr>
          <w:trHeight w:val="599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C01E057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Objective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F0846E4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3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B947822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tate specific objectives, including any pre-specified hypothese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9D1B25A" w14:textId="56F84085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1 (Introduction), final paragraph: three formal objectives stated(1) psychometric validation of instruments, (2) test SEM with direct and indirect pathways, (3) evaluate model adequacy. Six directional hypotheses pre-specified (K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nowledg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ttitude </w:t>
            </w:r>
            <w:r w:rsidRPr="00AB2673">
              <w:rPr>
                <w:rFonts w:ascii="Palatino Linotype" w:hAnsi="Palatino Linotype"/>
                <w:color w:val="000000" w:themeColor="text1"/>
              </w:rPr>
              <w:t>, K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nowledg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P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ractice </w:t>
            </w:r>
            <w:r w:rsidRPr="00AB2673">
              <w:rPr>
                <w:rFonts w:ascii="Palatino Linotype" w:hAnsi="Palatino Linotype"/>
                <w:color w:val="000000" w:themeColor="text1"/>
              </w:rPr>
              <w:t>, A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ttitud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P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ractice </w:t>
            </w:r>
            <w:r w:rsidRPr="00AB2673">
              <w:rPr>
                <w:rFonts w:ascii="Palatino Linotype" w:hAnsi="Palatino Linotype"/>
                <w:color w:val="000000" w:themeColor="text1"/>
              </w:rPr>
              <w:t>, P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ractic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, A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ttitud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, K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nowledg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Adherence via </w:t>
            </w:r>
            <w:r w:rsidR="00AB2673" w:rsidRPr="00AB2673">
              <w:rPr>
                <w:rFonts w:ascii="Palatino Linotype" w:hAnsi="Palatino Linotype"/>
                <w:color w:val="000000" w:themeColor="text1"/>
              </w:rPr>
              <w:t>A</w:t>
            </w:r>
            <w:r w:rsidR="00AB2673">
              <w:rPr>
                <w:rFonts w:ascii="Palatino Linotype" w:hAnsi="Palatino Linotype"/>
                <w:color w:val="000000" w:themeColor="text1"/>
              </w:rPr>
              <w:t>ttitude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 and P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ractice </w:t>
            </w:r>
            <w:r w:rsidRPr="00AB2673">
              <w:rPr>
                <w:rFonts w:ascii="Palatino Linotype" w:hAnsi="Palatino Linotype"/>
                <w:color w:val="000000" w:themeColor="text1"/>
              </w:rPr>
              <w:t>). Conceptual model presented as Figure 1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3CB4063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7DAF15AF" w14:textId="77777777" w:rsidTr="00AB2673">
        <w:trPr>
          <w:trHeight w:val="144"/>
        </w:trPr>
        <w:tc>
          <w:tcPr>
            <w:tcW w:w="11610" w:type="dxa"/>
            <w:gridSpan w:val="5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3AC8D22" w14:textId="77777777" w:rsidR="005B5190" w:rsidRPr="00AB2673" w:rsidRDefault="00000000" w:rsidP="00AB2673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METHODS</w:t>
            </w:r>
          </w:p>
        </w:tc>
      </w:tr>
      <w:tr w:rsidR="005B5190" w:rsidRPr="00AB2673" w14:paraId="4BD87B12" w14:textId="77777777" w:rsidTr="005C223C">
        <w:trPr>
          <w:trHeight w:val="447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0DFCD97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Study Design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4DEECCD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4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72F513C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Present key elements of study design early in the paper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D4C3FB1" w14:textId="0CD015F2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1: This study employed a quantitative, cross-sectional design incorporating SEM.' Rationale for SEM over regression stated. STROBE compliance noted. Design described in Abstract Methods section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01343B6D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2CC3EFBD" w14:textId="77777777" w:rsidTr="005C223C">
        <w:trPr>
          <w:trHeight w:val="743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AF63D67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Setting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39E71E1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5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083C04B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Describe the setting, locations, and relevant dates, including periods of recruitment, exposure, follow-up, and data collection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974EB3D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2: PSMMC, Riyadh, Saudi Arabia; 1,279-bed tertiary referral institution; 53 inpatient and emergency nursing units; acute medical-surgical, critical care, and specialty settings. Section 2.7: Data collected during 'a defined period' using online surveys during scheduled shifts. IRB approval dated 15 March 2026 (Sections 2.8). Note: Exact data collection start/end dates not explicitly stated in the manuscript body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457175E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604410E0" w14:textId="77777777" w:rsidTr="005C223C">
        <w:trPr>
          <w:trHeight w:val="895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3D0E592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Participant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0040FE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6a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6E38A3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Give the eligibility criteria, and the sources and methods of selection of participant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239D2F2" w14:textId="4054BE4D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3: Inclusion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, 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RNs in direct bedside care with ≥1 year full-time clinical experience. </w:t>
            </w:r>
            <w:r w:rsidR="00AB2673" w:rsidRPr="00AB2673">
              <w:rPr>
                <w:rFonts w:ascii="Palatino Linotype" w:hAnsi="Palatino Linotype"/>
                <w:color w:val="000000" w:themeColor="text1"/>
              </w:rPr>
              <w:t>Exclusion</w:t>
            </w:r>
            <w:r w:rsidR="00AB2673">
              <w:rPr>
                <w:rFonts w:ascii="Palatino Linotype" w:hAnsi="Palatino Linotype"/>
                <w:color w:val="000000" w:themeColor="text1"/>
              </w:rPr>
              <w:t>,</w:t>
            </w:r>
            <w:r w:rsidR="00AB2673" w:rsidRPr="00AB2673">
              <w:rPr>
                <w:rFonts w:ascii="Palatino Linotype" w:hAnsi="Palatino Linotype"/>
                <w:color w:val="000000" w:themeColor="text1"/>
              </w:rPr>
              <w:t xml:space="preserve"> exclusively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 administrative/non-clinical roles; absent throughout entire data collection window due to sanctioned leave or illness. Section 2.5: Consecutive convenience sampling from all 53 designated units; all eligible RNs approached sequentially during scheduled shifts. Section 3.1: Flow diagram</w:t>
            </w:r>
            <w:r w:rsidR="00AB2673">
              <w:rPr>
                <w:rFonts w:ascii="Palatino Linotype" w:hAnsi="Palatino Linotype"/>
                <w:color w:val="000000" w:themeColor="text1"/>
              </w:rPr>
              <w:t>,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432 assessed, 14 excluded </w:t>
            </w:r>
            <w:r w:rsidRPr="00AB2673">
              <w:rPr>
                <w:rFonts w:ascii="Palatino Linotype" w:hAnsi="Palatino Linotype"/>
                <w:color w:val="000000" w:themeColor="text1"/>
              </w:rPr>
              <w:lastRenderedPageBreak/>
              <w:t>(administrative roles, absent throughout collection, student/intern status), 418 included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F5E5086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lastRenderedPageBreak/>
              <w:t>Yes</w:t>
            </w:r>
          </w:p>
        </w:tc>
      </w:tr>
      <w:tr w:rsidR="005B5190" w:rsidRPr="00AB2673" w14:paraId="6E405855" w14:textId="77777777" w:rsidTr="005C223C">
        <w:trPr>
          <w:trHeight w:val="1040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E485D62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93343AE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7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EB84434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Clearly define all outcomes, exposures, predictors, potential confounders, and effect modifiers. Give diagnostic criteria, if applicable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E1D3822" w14:textId="7318DB16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1 (Introduction): KAP constructs theoretically defined within KAP framework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, </w:t>
            </w:r>
            <w:r w:rsidRPr="00AB2673">
              <w:rPr>
                <w:rFonts w:ascii="Palatino Linotype" w:hAnsi="Palatino Linotype"/>
                <w:color w:val="000000" w:themeColor="text1"/>
              </w:rPr>
              <w:t>Knowledge (cognitive dimension: PI etiology, risk stratification, prevention strategies), Attitude (affective/evaluative dimension: beliefs, perceived importance, perceived barriers), Practice (behavioral dimension: frequency and fidelity of preventive activities), Adherence (compliance with evidence-based PIP recommendations, QARPPU). Section 2.6: Instruments operationalize each construct. Section 2.9: Sociodemographic variables listed (gender, age, education, experience, clinical unit, PI education/certification)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1FF67DC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302E8E30" w14:textId="77777777" w:rsidTr="005C223C">
        <w:trPr>
          <w:trHeight w:val="888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589A6FF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Data Sources / Measurement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CD850B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8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19C57CB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For each variable of interest, give sources of data and details of methods of assessment (measurement). Describe comparability of assessment methods if there is more than one group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5E0B0EF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6: Five instruments described with psychometric properties—(1) Sociodemographic questionnaire (author-developed); (2) PUKAT 2.0 (25-item MCQ, ICC=0.69; Manderlier et al.); (3) APuP (13-item, 4-point Likert, α=0.79; Beeckman et al.); (4) Thomas &amp; Nain practice scale (22-item, 5-point Likert, α=0.89); (5) QARPPU (18-item, 5-point Likert + 2 vignettes, α=0.89; Moya-Suárez et al.). All instruments used in English (justified by English-proficient expatriate RN population). Permission obtained from copyright holder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07F07E6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4551AB57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118D93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Bia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70F47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9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15FCF6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Describe any efforts to address potential sources of bia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3A374AA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5: Consecutive unit-wide sampling to minimize selection bias; 100% response rate with no non-response. Section 2.7: Standardized verbal explanation; privacy during completion; no supervisory observation; double-entry data verification. Section 4.7 (Limitations): Social desirability bias acknowledged despite anonymity guarantee. Self-report practice/adherence acknowledged as limitation vs. observed compliance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00BF489F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6BC964A0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9270F8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Study Size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A8CB5EC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0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32BD177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Explain how the study size was arrived at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30F749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 xml:space="preserve">Section 2.4: A priori G*Power calculation (f²=0.15, α=.05, power=0.80, 3 predictors) </w:t>
            </w:r>
            <w:r w:rsidRPr="00AB2673">
              <w:rPr>
                <w:rFonts w:ascii="Times New Roman" w:hAnsi="Times New Roman" w:cs="Times New Roman"/>
                <w:color w:val="000000" w:themeColor="text1"/>
              </w:rPr>
              <w:t>→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 minimum n=77. Supplemented by SEM-specific guideline of n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≥</w:t>
            </w:r>
            <w:r w:rsidRPr="00AB2673">
              <w:rPr>
                <w:rFonts w:ascii="Palatino Linotype" w:hAnsi="Palatino Linotype"/>
                <w:color w:val="000000" w:themeColor="text1"/>
              </w:rPr>
              <w:t>200 (Kline; Hair et al.). Conservative recruitment target set above 200 threshold. Final n=418, satisfying multiple convergent criteria. References [25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–</w:t>
            </w:r>
            <w:r w:rsidRPr="00AB2673">
              <w:rPr>
                <w:rFonts w:ascii="Palatino Linotype" w:hAnsi="Palatino Linotype"/>
                <w:color w:val="000000" w:themeColor="text1"/>
              </w:rPr>
              <w:t>29]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2F8545D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3630E3A9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8263D18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Quantitative Variable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E029C01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1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527CDD9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Explain how quantitative variables were handled in the analyses. If applicable, describe which groupings were chosen and why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310BE8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9: Composite total scores used for each instrument (sum of item responses). Continuous variables retained as continuous in SEM. Normality assessed via skewness (&lt;2) and kurtosis (&lt;7) thresholds—all met (Table 1). Pearson correlation used given normality assumption met. No grouping or categorization of continuous variables performed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3468DE9C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391C27CE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C9AA4D6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Statistical Method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3B2627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2a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771B1D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a) Describe all statistical methods, including those used to control for confounding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D57D26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9: IBM SPSS v31.0 for descriptive statistics (means, SDs, frequencies, percentages), normality testing (skewness/kurtosis), and Pearson correlations. IBM AMOS v31.0 for CFA (each instrument independently) and SEM (maximum likelihood estimation). Psychometric benchmarks stated (loadings ≥.50, AVE ≥.50, CR ≥.70, HTMT &lt;.85). Bootstrapped indirect effects (5,000 iterations, 95% BCCI). Model fit: χ²/df ≤3.0, RMSEA &lt;.08, CFI/TLI ≥.90, SRMR &lt;.08, GFI ≥.90, AGFI ≥.85. AIC/BIC/Δχ² for model comparison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D2F42A3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226B8E4E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82FD358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DCB91B7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2b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5A1DC8A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b) Describe any methods used to examine subgroups and interaction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D9689C6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No subgroup or interaction analyses were conducted. The study examined the full sample (N=418) as a single analytical unit. Sociodemographic covariates (age, experience) held constant in conceptual model (Figure 1 legend) but not modeled as moderator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33063A4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NA</w:t>
            </w:r>
          </w:p>
        </w:tc>
      </w:tr>
      <w:tr w:rsidR="005B5190" w:rsidRPr="00AB2673" w14:paraId="7AE04CBD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33F0667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3E55C81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2c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11ABED1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c) Explain how missing data were addressed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A173EC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5: 100% response rate achieved; no questionnaires had missing items due to supervised online data collection. Section 2.7: 'All questionnaires were fully completed, yielding a final sample free of missing data.' Section 2.9: Little's MCAR test conducted as part of preliminary procedure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28D1276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2E2B301F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9ECD7B7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E1C2E11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2d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A2030EB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d) If applicable, describe analytical methods taking account of sampling strategy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001930B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5: Consecutive convenience sampling documented. Section 2.9: Standard CFA/SEM methods applied. No complex survey weighting required given the consecutive, exhaustive unit-wide approach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772E796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497C5215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9E1EBCE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B200FCE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2e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80B471A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e) Describe any sensitivity analyse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3B36E44" w14:textId="3B23CB29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10: Nested model sensitivity analysis conducted to investigate suppression effect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, </w:t>
            </w:r>
            <w:r w:rsidRPr="00AB2673">
              <w:rPr>
                <w:rFonts w:ascii="Palatino Linotype" w:hAnsi="Palatino Linotype"/>
                <w:color w:val="000000" w:themeColor="text1"/>
              </w:rPr>
              <w:t>attitude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 path tested with and without practice in the model. Confirmed classical suppression: without practice, attitude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 was positive and significant (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β</w:t>
            </w:r>
            <w:r w:rsidRPr="00AB2673">
              <w:rPr>
                <w:rFonts w:ascii="Palatino Linotype" w:hAnsi="Palatino Linotype"/>
                <w:color w:val="000000" w:themeColor="text1"/>
              </w:rPr>
              <w:t>=.41, p&lt;.001); with practice, path reversed (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β</w:t>
            </w:r>
            <w:r w:rsidRPr="00AB2673">
              <w:rPr>
                <w:rFonts w:ascii="Palatino Linotype" w:hAnsi="Palatino Linotype"/>
                <w:color w:val="000000" w:themeColor="text1"/>
              </w:rPr>
              <w:t>=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−</w:t>
            </w:r>
            <w:r w:rsidRPr="00AB2673">
              <w:rPr>
                <w:rFonts w:ascii="Palatino Linotype" w:hAnsi="Palatino Linotype"/>
                <w:color w:val="000000" w:themeColor="text1"/>
              </w:rPr>
              <w:t>.58)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599D49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7930EF4A" w14:textId="77777777" w:rsidTr="00AB2673">
        <w:trPr>
          <w:trHeight w:val="104"/>
        </w:trPr>
        <w:tc>
          <w:tcPr>
            <w:tcW w:w="11610" w:type="dxa"/>
            <w:gridSpan w:val="5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165CB31" w14:textId="77777777" w:rsidR="005B5190" w:rsidRPr="00AB2673" w:rsidRDefault="00000000" w:rsidP="00AB2673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RESULTS</w:t>
            </w:r>
          </w:p>
        </w:tc>
      </w:tr>
      <w:tr w:rsidR="005B5190" w:rsidRPr="00AB2673" w14:paraId="52DE457B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558D793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Participant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C531F9C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3a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BF06B27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a) Report numbers of individuals at each stage of study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14B9BF3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1 (Recruitment Flow Diagram): 432 RNs initially assessed for eligibility across 53 inpatient/emergency units; 14 excluded; 418 completed the survey electronically via Google Forms and included in final analysi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CAA7885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1D97B52B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41C5E3F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F585334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3b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A7CD432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b) Give reasons for non-participation at each stage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1E567FD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1: 14 excluded due to: administrative or non-clinical roles; absent throughout entire data collection period; student/intern status without full registration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38D34F58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5A55F893" w14:textId="77777777" w:rsidTr="005C223C">
        <w:trPr>
          <w:trHeight w:val="104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00DF010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1BF6D8F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3c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7DAAEF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c) Consider use of a flow diagram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B76ED0F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1: STROBE-compliant recruitment flow diagram presented as Figure 2 (referenced in manuscript; developed by first author). Flow diagram included as supplementary material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3C711C43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08BD8C16" w14:textId="77777777" w:rsidTr="005C223C">
        <w:trPr>
          <w:trHeight w:val="888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F2E0F1F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Descriptive Data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506EB6F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4a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82CCA1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a) Give characteristics of study participants (e.g., demographic, clinical, social) and information on exposures and potential confounder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F1050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2 and Table 1: Gender (86.6% female), age (mean 36.89±7.69 years), clinical experience (mean 12.18±5.65 years), ethnicity (Filipino 45.2%, Indian 43.5%, Arabian 5.7%, other 5.5%), education (Bachelor's 68.2%, Diploma 17.0%, Master's 14.8%), clinical unit (critical care 52.2%, acute care 47.8%), PI formal education (5.3% yes), PI certification (90.2% yes), recency of PI reading (&lt;1 year: 68.9%). Construct means, SDs, ranges, skewness, and kurtosis reported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4A5A6410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48E153F4" w14:textId="77777777" w:rsidTr="005C223C">
        <w:trPr>
          <w:trHeight w:val="447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AB3EC66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380FF0A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4b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6C4F162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b) Indicate number of participants with missing data for each variable of interest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C6D12C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2.5, 2.7, and 3.2: No missing data for any variable. 100% response rate with complete datasets. Table 1 presents full N=418 for all variable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5F75E50F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6C163D78" w14:textId="77777777" w:rsidTr="005C223C">
        <w:trPr>
          <w:trHeight w:val="592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75E99E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Outcome Data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341DEDF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5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10FE934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Report numbers of outcome events or summary measure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A7241B6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2 and Table 1: Adherence (QARPPU) summary statistics reported—Mean=61.19, SD=18.31, Range=27–90, Skewness=−0.21, Kurtosis=−1.12. Section 3.9: Structural path to adherence (Practice β=.81, Attitude β=−.58, Knowledge β=.08 [ns]). Section 3.8: Model fit indices. Table 9 presents full fit statistic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0C4FCA72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7EA92D6C" w14:textId="77777777" w:rsidTr="005C223C">
        <w:trPr>
          <w:trHeight w:val="743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C411E6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lastRenderedPageBreak/>
              <w:t>Main Result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93922EC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6a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FFDA414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a) Give unadjusted estimates and, if applicable, confounder-adjusted estimates and their precision (e.g., 95% confidence interval)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08C8622" w14:textId="7974A83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Table 3: Pearson zero-order correlations (unadjusted) among Knowledge, Attitude, Practice, Adherence (all p&lt;.001). Section 3.9 and Figure 2: Standardized structural path coefficients (β) from SEM with 95% BCCIs for indirect effects—Knowledge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Adherence via Practice: 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β</w:t>
            </w:r>
            <w:r w:rsidRPr="00AB2673">
              <w:rPr>
                <w:rFonts w:ascii="Palatino Linotype" w:hAnsi="Palatino Linotype"/>
                <w:color w:val="000000" w:themeColor="text1"/>
              </w:rPr>
              <w:t>=.53 [.44,.62]; sequential pathway K</w:t>
            </w:r>
            <w:r w:rsidR="00AB2673">
              <w:rPr>
                <w:rFonts w:ascii="Palatino Linotype" w:hAnsi="Palatino Linotype"/>
                <w:color w:val="000000" w:themeColor="text1"/>
              </w:rPr>
              <w:t xml:space="preserve">nowledge 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</w:t>
            </w:r>
            <w:r w:rsidR="005C223C">
              <w:rPr>
                <w:rFonts w:ascii="Palatino Linotype" w:hAnsi="Palatino Linotype"/>
                <w:color w:val="000000" w:themeColor="text1"/>
              </w:rPr>
              <w:t>ttitude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P</w:t>
            </w:r>
            <w:r w:rsidR="005C223C">
              <w:rPr>
                <w:rFonts w:ascii="Palatino Linotype" w:hAnsi="Palatino Linotype"/>
                <w:color w:val="000000" w:themeColor="text1"/>
              </w:rPr>
              <w:t xml:space="preserve">ractice </w:t>
            </w:r>
            <w:r w:rsidR="00AB267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Adherence: 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β</w:t>
            </w:r>
            <w:r w:rsidRPr="00AB2673">
              <w:rPr>
                <w:rFonts w:ascii="Palatino Linotype" w:hAnsi="Palatino Linotype"/>
                <w:color w:val="000000" w:themeColor="text1"/>
              </w:rPr>
              <w:t>=.21 [.15,.28]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A028B5C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50B17F2C" w14:textId="77777777" w:rsidTr="005C223C">
        <w:trPr>
          <w:trHeight w:val="440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B4082BE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4E48C44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6b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EE5CCF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b) Report category boundaries when continuous variables were categorized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F60045" w14:textId="6D68AD33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 xml:space="preserve">No continuous variables were categorized in this study. All constructs </w:t>
            </w:r>
            <w:r w:rsidR="005C223C" w:rsidRPr="00AB2673">
              <w:rPr>
                <w:rFonts w:ascii="Palatino Linotype" w:hAnsi="Palatino Linotype"/>
                <w:color w:val="000000" w:themeColor="text1"/>
              </w:rPr>
              <w:t>remain</w:t>
            </w:r>
            <w:r w:rsidRPr="00AB2673">
              <w:rPr>
                <w:rFonts w:ascii="Palatino Linotype" w:hAnsi="Palatino Linotype"/>
                <w:color w:val="000000" w:themeColor="text1"/>
              </w:rPr>
              <w:t xml:space="preserve"> as continuous composite scores in the SEM framework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4875224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NA</w:t>
            </w:r>
          </w:p>
        </w:tc>
      </w:tr>
      <w:tr w:rsidR="005B5190" w:rsidRPr="00AB2673" w14:paraId="64B4106E" w14:textId="77777777" w:rsidTr="005C223C">
        <w:trPr>
          <w:trHeight w:val="599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468925A" w14:textId="77777777" w:rsidR="005B5190" w:rsidRPr="00AB2673" w:rsidRDefault="005B5190">
            <w:pPr>
              <w:rPr>
                <w:rFonts w:ascii="Palatino Linotype" w:hAnsi="Palatino Linotype"/>
                <w:color w:val="000000" w:themeColor="text1"/>
              </w:rPr>
            </w:pP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AC35897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6c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32A8727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(c) If relevant, consider translating estimates of relative risk into absolute risk for a meaningful time period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18FA509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Not applicable. Study uses structural path coefficients (standardized β) rather than relative risk estimates. Cross-sectional SEM design does not lend itself to risk translation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EBAF0C7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NA</w:t>
            </w:r>
          </w:p>
        </w:tc>
      </w:tr>
      <w:tr w:rsidR="005B5190" w:rsidRPr="00AB2673" w14:paraId="0D003649" w14:textId="77777777" w:rsidTr="005C223C">
        <w:trPr>
          <w:trHeight w:val="743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AE7475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Other Analyse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A9C135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7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C65E30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Report other analyses done—e.g., analyses of subgroups and interactions, and sensitivity analyse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BC23B30" w14:textId="304F704F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3.5 (EFA): Kaiser–Meyer–Olkin (KMO=.97), Bartlett's test (χ²=25,270.03, p&lt;.001), PAF with oblimin rotation—4-factor solution explaining 57.87% variance (Table 5). Section 3.6: Inter-item correlations by scale (Table 6). Section 3.7: Construct validity—CR, AVE, HTMT matrix (Table 7). Section 3.10: Suppression diagnostics—nested model testing attitude</w:t>
            </w:r>
            <w:r w:rsidR="005C223C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 with/without practice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35655F27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1B4BAD97" w14:textId="77777777" w:rsidTr="00AB2673">
        <w:trPr>
          <w:trHeight w:val="144"/>
        </w:trPr>
        <w:tc>
          <w:tcPr>
            <w:tcW w:w="11610" w:type="dxa"/>
            <w:gridSpan w:val="5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C2F3D33" w14:textId="77777777" w:rsidR="005B5190" w:rsidRPr="00AB2673" w:rsidRDefault="00000000" w:rsidP="00AB2673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DISCUSSION</w:t>
            </w:r>
          </w:p>
        </w:tc>
      </w:tr>
      <w:tr w:rsidR="005B5190" w:rsidRPr="00AB2673" w14:paraId="11C30D40" w14:textId="77777777" w:rsidTr="005C223C">
        <w:trPr>
          <w:trHeight w:val="743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14F2816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Key Result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4C1B09B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8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5A0F144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ummarise key results with reference to study objective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A549810" w14:textId="5A88465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4.1 (Key Findings): Summarizes that (1) adherence is primarily driven by preventive practice; (2) all directional hypotheses formally evaluated within SEM—K</w:t>
            </w:r>
            <w:r w:rsidR="005C223C">
              <w:rPr>
                <w:rFonts w:ascii="Times New Roman" w:hAnsi="Times New Roman" w:cs="Times New Roman"/>
                <w:color w:val="000000" w:themeColor="text1"/>
              </w:rPr>
              <w:t xml:space="preserve">nowledg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</w:t>
            </w:r>
            <w:r w:rsidR="005C223C">
              <w:rPr>
                <w:rFonts w:ascii="Palatino Linotype" w:hAnsi="Palatino Linotype"/>
                <w:color w:val="000000" w:themeColor="text1"/>
              </w:rPr>
              <w:t xml:space="preserve">ttitude </w:t>
            </w:r>
            <w:r w:rsidRPr="00AB2673">
              <w:rPr>
                <w:rFonts w:ascii="Palatino Linotype" w:hAnsi="Palatino Linotype"/>
                <w:color w:val="000000" w:themeColor="text1"/>
              </w:rPr>
              <w:t>, K</w:t>
            </w:r>
            <w:r w:rsidR="005C223C">
              <w:rPr>
                <w:rFonts w:ascii="Times New Roman" w:hAnsi="Times New Roman" w:cs="Times New Roman"/>
                <w:color w:val="000000" w:themeColor="text1"/>
              </w:rPr>
              <w:t xml:space="preserve">nowledg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P</w:t>
            </w:r>
            <w:r w:rsidR="005C223C">
              <w:rPr>
                <w:rFonts w:ascii="Palatino Linotype" w:hAnsi="Palatino Linotype"/>
                <w:color w:val="000000" w:themeColor="text1"/>
              </w:rPr>
              <w:t xml:space="preserve">ractice </w:t>
            </w:r>
            <w:r w:rsidRPr="00AB2673">
              <w:rPr>
                <w:rFonts w:ascii="Palatino Linotype" w:hAnsi="Palatino Linotype"/>
                <w:color w:val="000000" w:themeColor="text1"/>
              </w:rPr>
              <w:t>, A</w:t>
            </w:r>
            <w:r w:rsidR="005C223C">
              <w:rPr>
                <w:rFonts w:ascii="Times New Roman" w:hAnsi="Times New Roman" w:cs="Times New Roman"/>
                <w:color w:val="000000" w:themeColor="text1"/>
              </w:rPr>
              <w:t xml:space="preserve">ttitud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P</w:t>
            </w:r>
            <w:r w:rsidR="005C223C">
              <w:rPr>
                <w:rFonts w:ascii="Palatino Linotype" w:hAnsi="Palatino Linotype"/>
                <w:color w:val="000000" w:themeColor="text1"/>
              </w:rPr>
              <w:t xml:space="preserve">ractice </w:t>
            </w:r>
            <w:r w:rsidRPr="00AB2673">
              <w:rPr>
                <w:rFonts w:ascii="Palatino Linotype" w:hAnsi="Palatino Linotype"/>
                <w:color w:val="000000" w:themeColor="text1"/>
              </w:rPr>
              <w:t>, P</w:t>
            </w:r>
            <w:r w:rsidR="005C223C">
              <w:rPr>
                <w:rFonts w:ascii="Times New Roman" w:hAnsi="Times New Roman" w:cs="Times New Roman"/>
                <w:color w:val="000000" w:themeColor="text1"/>
              </w:rPr>
              <w:t xml:space="preserve">ractic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 supported; direct A</w:t>
            </w:r>
            <w:r w:rsidR="005C223C">
              <w:rPr>
                <w:rFonts w:ascii="Times New Roman" w:hAnsi="Times New Roman" w:cs="Times New Roman"/>
                <w:color w:val="000000" w:themeColor="text1"/>
              </w:rPr>
              <w:t xml:space="preserve">ttitude to </w:t>
            </w:r>
            <w:r w:rsidRPr="00AB2673">
              <w:rPr>
                <w:rFonts w:ascii="Palatino Linotype" w:hAnsi="Palatino Linotype"/>
                <w:color w:val="000000" w:themeColor="text1"/>
              </w:rPr>
              <w:t>Adherence not supported (suppression); (3) sequential mediation confirmed; (4) bivariate correlations strongest for Attitude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–</w:t>
            </w:r>
            <w:r w:rsidRPr="00AB2673">
              <w:rPr>
                <w:rFonts w:ascii="Palatino Linotype" w:hAnsi="Palatino Linotype"/>
                <w:color w:val="000000" w:themeColor="text1"/>
              </w:rPr>
              <w:t>Practice (r=.70), then K</w:t>
            </w:r>
            <w:r w:rsidRPr="00AB2673">
              <w:rPr>
                <w:rFonts w:ascii="Palatino Linotype" w:hAnsi="Palatino Linotype" w:cs="Palatino Linotype"/>
                <w:color w:val="000000" w:themeColor="text1"/>
              </w:rPr>
              <w:t>–</w:t>
            </w:r>
            <w:r w:rsidRPr="00AB2673">
              <w:rPr>
                <w:rFonts w:ascii="Palatino Linotype" w:hAnsi="Palatino Linotype"/>
                <w:color w:val="000000" w:themeColor="text1"/>
              </w:rPr>
              <w:t>Practice (r=.65). Results linked back to three pre-specified study objective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4A5AA043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1A699FDD" w14:textId="77777777" w:rsidTr="005C223C">
        <w:trPr>
          <w:trHeight w:val="743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2DFFABD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Limitations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5A2D7C2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19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33C2909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Discuss limitations of the study, taking into account sources of potential bias or imprecision. Discuss both direction and magnitude of any potential bia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5FF1CE8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4.7: Five limitations stated—(1) cross-sectional design precludes causal inference; (2) single-site military tertiary hospital limits generalizability; (3) self-reported practice/adherence introduces social desirability bias (direction: likely overestimation); (4) composite total scores vs. item-level SEM introduces measurement imprecision; (5) marginally sub-threshold NFI/RFI due to known sensitivity limitations of legacy fit indices in large model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4704B391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6CC8E0F7" w14:textId="77777777" w:rsidTr="005C223C">
        <w:trPr>
          <w:trHeight w:val="1047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126A11F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Interpretation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200192D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20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8D290F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Give a cautious overall interpretation of results considering objectives, limitations, multiplicity of analyses, results from similar studies, and other relevant evidence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10F2CDE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s 4.2–4.6 and 5 (Conclusions): Cautious interpretation provided—CFI/TLI below .90 threshold acknowledged; RMSEA and PCLOSE used as primary fit evidence. Suppression effect contextualized as statistical artifact. Findings compared to Turkish ICU study (Yilmaz &amp; Gürlek Kisacik, n=302), Chinese multicenter study (Li et al., n=17,253), Saudi multicenter PUKAT 2.0 study (Guerrero et al., n=320). Conclusions explicitly qualified by cross-sectional design limitations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E3906DA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4F2E1A61" w14:textId="77777777" w:rsidTr="005C223C">
        <w:trPr>
          <w:trHeight w:val="743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16B42A9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lastRenderedPageBreak/>
              <w:t>Generalisability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AE952FE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21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421AF05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Discuss the generalisability (external validity) of the study results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B441700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Section 4.7 (Limitation 2): Single-site sampling within one tertiary military medical city in Riyadh constrains generalizability across institutional, geographic, and cultural contexts. Section 4.9 (Future Directions): Multicenter replication across tertiary, community, and long-term care settings within Saudi Arabia and MENA region recommended, with measurement invariance testing before assuming generalizability.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3E334014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  <w:tr w:rsidR="005B5190" w:rsidRPr="00AB2673" w14:paraId="1E613A37" w14:textId="77777777" w:rsidTr="00AB2673">
        <w:trPr>
          <w:trHeight w:val="151"/>
        </w:trPr>
        <w:tc>
          <w:tcPr>
            <w:tcW w:w="11610" w:type="dxa"/>
            <w:gridSpan w:val="5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6B6D048" w14:textId="77777777" w:rsidR="005B5190" w:rsidRPr="00AB2673" w:rsidRDefault="00000000" w:rsidP="00AB2673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OTHER INFORMATION</w:t>
            </w:r>
          </w:p>
        </w:tc>
      </w:tr>
      <w:tr w:rsidR="005B5190" w:rsidRPr="00AB2673" w14:paraId="2B0C02DC" w14:textId="77777777" w:rsidTr="005C223C">
        <w:trPr>
          <w:trHeight w:val="736"/>
        </w:trPr>
        <w:tc>
          <w:tcPr>
            <w:tcW w:w="162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3032494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Funding</w:t>
            </w:r>
          </w:p>
        </w:tc>
        <w:tc>
          <w:tcPr>
            <w:tcW w:w="446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A9EF803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22</w:t>
            </w:r>
          </w:p>
        </w:tc>
        <w:tc>
          <w:tcPr>
            <w:tcW w:w="2281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F9D7869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Give the source of funding and the role of the funders for the present study and, if applicable, for the original study on which the present article is based.</w:t>
            </w:r>
          </w:p>
        </w:tc>
        <w:tc>
          <w:tcPr>
            <w:tcW w:w="6190" w:type="dxa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7212E96" w14:textId="77777777" w:rsidR="005B5190" w:rsidRPr="00AB2673" w:rsidRDefault="00000000">
            <w:pPr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color w:val="000000" w:themeColor="text1"/>
              </w:rPr>
              <w:t>Funding section: 'This study did not receive funding.' Acknowledgments section: 'The authors express gratitude to the Deanship of Scientific Research at King Saud University in Riyadh, Saudi Arabia.' Conflicts of Interest: 'The authors declare no conflict of interest.'</w:t>
            </w:r>
          </w:p>
        </w:tc>
        <w:tc>
          <w:tcPr>
            <w:tcW w:w="1073" w:type="dxa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F04ED2E" w14:textId="77777777" w:rsidR="005B5190" w:rsidRPr="00AB2673" w:rsidRDefault="00000000">
            <w:pPr>
              <w:jc w:val="center"/>
              <w:rPr>
                <w:rFonts w:ascii="Palatino Linotype" w:hAnsi="Palatino Linotype"/>
                <w:color w:val="000000" w:themeColor="text1"/>
              </w:rPr>
            </w:pPr>
            <w:r w:rsidRPr="00AB2673">
              <w:rPr>
                <w:rFonts w:ascii="Palatino Linotype" w:hAnsi="Palatino Linotype"/>
                <w:b/>
                <w:bCs/>
                <w:color w:val="000000" w:themeColor="text1"/>
              </w:rPr>
              <w:t>Yes</w:t>
            </w:r>
          </w:p>
        </w:tc>
      </w:tr>
    </w:tbl>
    <w:p w14:paraId="06D68339" w14:textId="77777777" w:rsidR="005B5190" w:rsidRPr="00AB2673" w:rsidRDefault="00000000">
      <w:pPr>
        <w:spacing w:before="240" w:after="80"/>
        <w:rPr>
          <w:rFonts w:ascii="Palatino Linotype" w:hAnsi="Palatino Linotype"/>
          <w:color w:val="000000" w:themeColor="text1"/>
        </w:rPr>
      </w:pPr>
      <w:r w:rsidRPr="00AB2673">
        <w:rPr>
          <w:rFonts w:ascii="Palatino Linotype" w:hAnsi="Palatino Linotype"/>
          <w:b/>
          <w:bCs/>
          <w:color w:val="000000" w:themeColor="text1"/>
        </w:rPr>
        <w:t>Notes:</w:t>
      </w:r>
    </w:p>
    <w:p w14:paraId="6E74D841" w14:textId="77777777" w:rsidR="005B5190" w:rsidRPr="00AB2673" w:rsidRDefault="00000000">
      <w:pPr>
        <w:spacing w:after="60"/>
        <w:rPr>
          <w:rFonts w:ascii="Palatino Linotype" w:hAnsi="Palatino Linotype"/>
          <w:color w:val="000000" w:themeColor="text1"/>
        </w:rPr>
      </w:pPr>
      <w:r w:rsidRPr="00AB2673">
        <w:rPr>
          <w:rFonts w:ascii="Palatino Linotype" w:hAnsi="Palatino Linotype"/>
          <w:color w:val="000000" w:themeColor="text1"/>
          <w:sz w:val="16"/>
          <w:szCs w:val="16"/>
        </w:rPr>
        <w:t>Yes = Item reported as recommended by STROBE guidelines.</w:t>
      </w:r>
    </w:p>
    <w:p w14:paraId="13991872" w14:textId="77777777" w:rsidR="005B5190" w:rsidRPr="00AB2673" w:rsidRDefault="00000000">
      <w:pPr>
        <w:spacing w:after="60"/>
        <w:rPr>
          <w:rFonts w:ascii="Palatino Linotype" w:hAnsi="Palatino Linotype"/>
          <w:color w:val="000000" w:themeColor="text1"/>
        </w:rPr>
      </w:pPr>
      <w:r w:rsidRPr="00AB2673">
        <w:rPr>
          <w:rFonts w:ascii="Palatino Linotype" w:hAnsi="Palatino Linotype"/>
          <w:color w:val="000000" w:themeColor="text1"/>
          <w:sz w:val="16"/>
          <w:szCs w:val="16"/>
        </w:rPr>
        <w:t>NA = Item not applicable to this study (e.g., no subgroup analyses, no continuous variable categorization, no risk ratios).</w:t>
      </w:r>
    </w:p>
    <w:p w14:paraId="734B975E" w14:textId="77777777" w:rsidR="005B5190" w:rsidRPr="00AB2673" w:rsidRDefault="00000000">
      <w:pPr>
        <w:spacing w:after="60"/>
        <w:rPr>
          <w:rFonts w:ascii="Palatino Linotype" w:hAnsi="Palatino Linotype"/>
          <w:color w:val="000000" w:themeColor="text1"/>
        </w:rPr>
      </w:pPr>
      <w:r w:rsidRPr="00AB2673">
        <w:rPr>
          <w:rFonts w:ascii="Palatino Linotype" w:hAnsi="Palatino Linotype"/>
          <w:color w:val="000000" w:themeColor="text1"/>
          <w:sz w:val="16"/>
          <w:szCs w:val="16"/>
        </w:rPr>
        <w:t>* Items marked with asterisk (*) in original STROBE checklist require information to be given separately for exposed/unexposed groups — not applicable to this single-group SEM study.</w:t>
      </w:r>
    </w:p>
    <w:p w14:paraId="35FAD5B4" w14:textId="77777777" w:rsidR="005B5190" w:rsidRPr="00AB2673" w:rsidRDefault="00000000">
      <w:pPr>
        <w:spacing w:after="60"/>
        <w:rPr>
          <w:rFonts w:ascii="Palatino Linotype" w:hAnsi="Palatino Linotype"/>
          <w:b/>
          <w:bCs/>
          <w:color w:val="000000" w:themeColor="text1"/>
        </w:rPr>
      </w:pPr>
      <w:r w:rsidRPr="00AB2673">
        <w:rPr>
          <w:rFonts w:ascii="Palatino Linotype" w:hAnsi="Palatino Linotype"/>
          <w:b/>
          <w:bCs/>
          <w:i/>
          <w:iCs/>
          <w:color w:val="000000" w:themeColor="text1"/>
          <w:sz w:val="16"/>
          <w:szCs w:val="16"/>
        </w:rPr>
        <w:t>Reference: Vandenbroucke JP, et al. (2007). Strengthening the Reporting of Observational Studies in Epidemiology (STROBE): explanation and elaboration. Epidemiology, 18(6):805–835.</w:t>
      </w:r>
    </w:p>
    <w:sectPr w:rsidR="005B5190" w:rsidRPr="00AB2673">
      <w:pgSz w:w="12240" w:h="15840" w:orient="landscape"/>
      <w:pgMar w:top="1080" w:right="1080" w:bottom="1080" w:left="108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251744"/>
    <w:multiLevelType w:val="hybridMultilevel"/>
    <w:tmpl w:val="7014225C"/>
    <w:lvl w:ilvl="0" w:tplc="7CEC071A">
      <w:start w:val="1"/>
      <w:numFmt w:val="bullet"/>
      <w:lvlText w:val="●"/>
      <w:lvlJc w:val="left"/>
      <w:pPr>
        <w:ind w:left="720" w:hanging="360"/>
      </w:pPr>
    </w:lvl>
    <w:lvl w:ilvl="1" w:tplc="BDF27024">
      <w:start w:val="1"/>
      <w:numFmt w:val="bullet"/>
      <w:lvlText w:val="○"/>
      <w:lvlJc w:val="left"/>
      <w:pPr>
        <w:ind w:left="1440" w:hanging="360"/>
      </w:pPr>
    </w:lvl>
    <w:lvl w:ilvl="2" w:tplc="86643720">
      <w:start w:val="1"/>
      <w:numFmt w:val="bullet"/>
      <w:lvlText w:val="■"/>
      <w:lvlJc w:val="left"/>
      <w:pPr>
        <w:ind w:left="2160" w:hanging="360"/>
      </w:pPr>
    </w:lvl>
    <w:lvl w:ilvl="3" w:tplc="172071BE">
      <w:start w:val="1"/>
      <w:numFmt w:val="bullet"/>
      <w:lvlText w:val="●"/>
      <w:lvlJc w:val="left"/>
      <w:pPr>
        <w:ind w:left="2880" w:hanging="360"/>
      </w:pPr>
    </w:lvl>
    <w:lvl w:ilvl="4" w:tplc="F5CC5076">
      <w:start w:val="1"/>
      <w:numFmt w:val="bullet"/>
      <w:lvlText w:val="○"/>
      <w:lvlJc w:val="left"/>
      <w:pPr>
        <w:ind w:left="3600" w:hanging="360"/>
      </w:pPr>
    </w:lvl>
    <w:lvl w:ilvl="5" w:tplc="3042D4C6">
      <w:start w:val="1"/>
      <w:numFmt w:val="bullet"/>
      <w:lvlText w:val="■"/>
      <w:lvlJc w:val="left"/>
      <w:pPr>
        <w:ind w:left="4320" w:hanging="360"/>
      </w:pPr>
    </w:lvl>
    <w:lvl w:ilvl="6" w:tplc="4DE82602">
      <w:start w:val="1"/>
      <w:numFmt w:val="bullet"/>
      <w:lvlText w:val="●"/>
      <w:lvlJc w:val="left"/>
      <w:pPr>
        <w:ind w:left="5040" w:hanging="360"/>
      </w:pPr>
    </w:lvl>
    <w:lvl w:ilvl="7" w:tplc="6EC4CDA2">
      <w:start w:val="1"/>
      <w:numFmt w:val="bullet"/>
      <w:lvlText w:val="●"/>
      <w:lvlJc w:val="left"/>
      <w:pPr>
        <w:ind w:left="5760" w:hanging="360"/>
      </w:pPr>
    </w:lvl>
    <w:lvl w:ilvl="8" w:tplc="71346F08">
      <w:start w:val="1"/>
      <w:numFmt w:val="bullet"/>
      <w:lvlText w:val="●"/>
      <w:lvlJc w:val="left"/>
      <w:pPr>
        <w:ind w:left="6480" w:hanging="360"/>
      </w:pPr>
    </w:lvl>
  </w:abstractNum>
  <w:num w:numId="1" w16cid:durableId="142360539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K0MDY0sDQzMTUwN7ZU0lEKTi0uzszPAykwrAUAWW5NcywAAAA="/>
  </w:docVars>
  <w:rsids>
    <w:rsidRoot w:val="005B5190"/>
    <w:rsid w:val="00053497"/>
    <w:rsid w:val="00225217"/>
    <w:rsid w:val="005B5190"/>
    <w:rsid w:val="005C223C"/>
    <w:rsid w:val="00600F7D"/>
    <w:rsid w:val="00A22F1E"/>
    <w:rsid w:val="00AB2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68029"/>
  <w15:docId w15:val="{E86BAF59-7D6C-4D18-AC65-977B61BEB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18"/>
        <w:szCs w:val="1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70</Words>
  <Characters>13395</Characters>
  <Application>Microsoft Office Word</Application>
  <DocSecurity>0</DocSecurity>
  <Lines>461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Mousa Asiri</dc:creator>
  <cp:lastModifiedBy>Mousa Asiri</cp:lastModifiedBy>
  <cp:revision>4</cp:revision>
  <dcterms:created xsi:type="dcterms:W3CDTF">2026-05-02T08:26:00Z</dcterms:created>
  <dcterms:modified xsi:type="dcterms:W3CDTF">2026-05-02T08:30:00Z</dcterms:modified>
</cp:coreProperties>
</file>